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CF5039" w14:textId="77777777" w:rsidR="00C91AA1" w:rsidRDefault="008D6A02">
      <w:r w:rsidRPr="008D6A02">
        <w:t xml:space="preserve">I </w:t>
      </w:r>
      <w:sdt>
        <w:sdtPr>
          <w:id w:val="-1455396109"/>
          <w:placeholder>
            <w:docPart w:val="2486E98003B1459FA991B8863139631D"/>
          </w:placeholder>
          <w:showingPlcHdr/>
        </w:sdtPr>
        <w:sdtContent>
          <w:r>
            <w:rPr>
              <w:rStyle w:val="PlaceholderText"/>
            </w:rPr>
            <w:t>Enter your name here</w:t>
          </w:r>
        </w:sdtContent>
      </w:sdt>
      <w:r>
        <w:t xml:space="preserve"> </w:t>
      </w:r>
      <w:r w:rsidRPr="008D6A02">
        <w:t xml:space="preserve">verify </w:t>
      </w:r>
      <w:r>
        <w:t>that the essay in my application packet is my</w:t>
      </w:r>
      <w:r w:rsidRPr="008D6A02">
        <w:t xml:space="preserve"> original work. Where I have used the ideas or work of others, I have cited accordingly.</w:t>
      </w:r>
    </w:p>
    <w:p w14:paraId="0A458B67" w14:textId="5CBED373" w:rsidR="008D6A02" w:rsidRDefault="008D6A02">
      <w:r>
        <w:pict w14:anchorId="2901A9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7" o:title=""/>
            <o:lock v:ext="edit" ungrouping="t" rotation="t" cropping="t" verticies="t" text="t" grouping="t"/>
            <o:signatureline v:ext="edit" id="{EF342F2F-C716-4B2F-81C8-7E9514F8A72B}" provid="{00000000-0000-0000-0000-000000000000}" issignatureline="t"/>
          </v:shape>
        </w:pict>
      </w:r>
      <w:bookmarkStart w:id="0" w:name="_GoBack"/>
      <w:bookmarkEnd w:id="0"/>
    </w:p>
    <w:sectPr w:rsidR="008D6A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jQ2szQ2MjK2MDRW0lEKTi0uzszPAykwrAUAWkiJgiwAAAA="/>
  </w:docVars>
  <w:rsids>
    <w:rsidRoot w:val="008D6A02"/>
    <w:rsid w:val="000D4136"/>
    <w:rsid w:val="008D6A02"/>
    <w:rsid w:val="00BA2580"/>
    <w:rsid w:val="00C91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D608A"/>
  <w15:chartTrackingRefBased/>
  <w15:docId w15:val="{B815DAC6-AFFC-412F-A104-F95B16CB2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6A0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486E98003B1459FA991B88631396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F78CA-F59D-4110-9A5A-B549AF713141}"/>
      </w:docPartPr>
      <w:docPartBody>
        <w:p w:rsidR="00000000" w:rsidRDefault="00886142" w:rsidP="00886142">
          <w:pPr>
            <w:pStyle w:val="2486E98003B1459FA991B8863139631D"/>
          </w:pPr>
          <w:r>
            <w:rPr>
              <w:rStyle w:val="PlaceholderText"/>
            </w:rPr>
            <w:t>Enter your name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6142"/>
    <w:rsid w:val="0088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6142"/>
    <w:rPr>
      <w:color w:val="808080"/>
    </w:rPr>
  </w:style>
  <w:style w:type="paragraph" w:customStyle="1" w:styleId="2486E98003B1459FA991B8863139631D">
    <w:name w:val="2486E98003B1459FA991B8863139631D"/>
    <w:rsid w:val="00886142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FEBE031F9018449F63E993ACE12663" ma:contentTypeVersion="18" ma:contentTypeDescription="Create a new document." ma:contentTypeScope="" ma:versionID="e8efab2f2ba309b2089d8c8ee9e7b865">
  <xsd:schema xmlns:xsd="http://www.w3.org/2001/XMLSchema" xmlns:xs="http://www.w3.org/2001/XMLSchema" xmlns:p="http://schemas.microsoft.com/office/2006/metadata/properties" xmlns:ns1="http://schemas.microsoft.com/sharepoint/v3" xmlns:ns3="5046ade5-4239-4e39-a29b-f1e73fe501f4" xmlns:ns4="1aa9a117-f390-4687-858e-d09de10562c4" targetNamespace="http://schemas.microsoft.com/office/2006/metadata/properties" ma:root="true" ma:fieldsID="8fbcbfc15fbae64097c8df275a0fa47a" ns1:_="" ns3:_="" ns4:_="">
    <xsd:import namespace="http://schemas.microsoft.com/sharepoint/v3"/>
    <xsd:import namespace="5046ade5-4239-4e39-a29b-f1e73fe501f4"/>
    <xsd:import namespace="1aa9a117-f390-4687-858e-d09de10562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6ade5-4239-4e39-a29b-f1e73fe501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9a117-f390-4687-858e-d09de10562c4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activity xmlns="5046ade5-4239-4e39-a29b-f1e73fe501f4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2FBBFE2-20A5-48F1-A052-8EE42261FF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046ade5-4239-4e39-a29b-f1e73fe501f4"/>
    <ds:schemaRef ds:uri="1aa9a117-f390-4687-858e-d09de10562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09CC63-FEC6-40D2-AFC3-6B017230E5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70DA69-E75B-40B6-BC24-51D997D14605}">
  <ds:schemaRefs>
    <ds:schemaRef ds:uri="http://purl.org/dc/elements/1.1/"/>
    <ds:schemaRef ds:uri="http://schemas.microsoft.com/sharepoint/v3"/>
    <ds:schemaRef ds:uri="http://purl.org/dc/dcmitype/"/>
    <ds:schemaRef ds:uri="http://schemas.microsoft.com/office/2006/documentManagement/types"/>
    <ds:schemaRef ds:uri="http://purl.org/dc/terms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1aa9a117-f390-4687-858e-d09de10562c4"/>
    <ds:schemaRef ds:uri="5046ade5-4239-4e39-a29b-f1e73fe501f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 Danton</dc:creator>
  <cp:keywords/>
  <dc:description/>
  <cp:lastModifiedBy>Lydia Danton</cp:lastModifiedBy>
  <cp:revision>2</cp:revision>
  <dcterms:created xsi:type="dcterms:W3CDTF">2023-09-22T01:56:00Z</dcterms:created>
  <dcterms:modified xsi:type="dcterms:W3CDTF">2023-09-22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FEBE031F9018449F63E993ACE12663</vt:lpwstr>
  </property>
</Properties>
</file>